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is RESTFul Web application stores iotlab project sensors measurements.</w:t>
      </w:r>
      <w:r>
        <w:br w:type="textWrapping"/>
      </w:r>
      <w:r>
        <w:t xml:space="preserve">Below a descrition of how to actually consume the API.</w:t>
      </w:r>
    </w:p>
    <w:p>
      <w:r>
        <w:t xml:space="preserve">Curl utility is used to show as an example how to use the API without</w:t>
      </w:r>
      <w:r>
        <w:br w:type="textWrapping"/>
      </w:r>
      <w:r>
        <w:t xml:space="preserve">the API but overall this has to be done through scripts.</w:t>
      </w:r>
    </w:p>
    <w:bookmarkStart w:id="21" w:name="insert-a-measurement"/>
    <w:p>
      <w:pPr>
        <w:pStyle w:val="Heading2"/>
      </w:pPr>
      <w:r>
        <w:t xml:space="preserve">Insert a measurement</w:t>
      </w:r>
    </w:p>
    <w:bookmarkEnd w:id="21"/>
    <w:p>
      <w:pPr>
        <w:pStyle w:val="SourceCode"/>
      </w:pPr>
      <w:r>
        <w:rPr>
          <w:rStyle w:val="VerbatimChar"/>
        </w:rPr>
        <w:t xml:space="preserve">curl -v -H "Accept: application/json" -H "Content-type: application/json" -X POST -d ' {"measurement":{"experiment_id":"32","resource_id":"3232","measurement_value":"321",</w:t>
      </w:r>
      <w:r>
        <w:br w:type="textWrapping"/>
      </w:r>
      <w:r>
        <w:rPr>
          <w:rStyle w:val="VerbatimChar"/>
        </w:rPr>
        <w:t xml:space="preserve">"unit_type":"string"}}' http://129.194.70.52:9000/measurements</w:t>
      </w:r>
    </w:p>
    <w:bookmarkStart w:id="22" w:name="get-measurements-by-experiment_id"/>
    <w:p>
      <w:pPr>
        <w:pStyle w:val="Heading2"/>
      </w:pPr>
      <w:r>
        <w:t xml:space="preserve">Get measurements by experiment_id</w:t>
      </w:r>
    </w:p>
    <w:bookmarkEnd w:id="22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experiment_id.json?experiment_id=4</w:t>
      </w:r>
    </w:p>
    <w:bookmarkStart w:id="23" w:name="get-measurements-by-resource_id"/>
    <w:p>
      <w:pPr>
        <w:pStyle w:val="Heading2"/>
      </w:pPr>
      <w:r>
        <w:t xml:space="preserve">Get measurements by resource_id</w:t>
      </w:r>
    </w:p>
    <w:bookmarkEnd w:id="23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resource_id?resource_id=2</w:t>
      </w:r>
    </w:p>
    <w:bookmarkStart w:id="24" w:name="get-measurements-by-experiment_id-resource_id"/>
    <w:p>
      <w:pPr>
        <w:pStyle w:val="Heading2"/>
      </w:pPr>
      <w:r>
        <w:t xml:space="preserve">Get measurements by experiment_id &amp;&amp; resource_id</w:t>
      </w:r>
    </w:p>
    <w:bookmarkEnd w:id="24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experimentresource?experiment_id=32&amp;resource_id=3232</w:t>
      </w:r>
    </w:p>
    <w:bookmarkStart w:id="25" w:name="get-measurements-by-created-before"/>
    <w:p>
      <w:pPr>
        <w:pStyle w:val="Heading2"/>
      </w:pPr>
      <w:r>
        <w:t xml:space="preserve">Get measurements by created before</w:t>
      </w:r>
    </w:p>
    <w:bookmarkEnd w:id="25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before?date=Thu%20May%2012%2017:35:54%20CEST%202015</w:t>
      </w:r>
    </w:p>
    <w:bookmarkStart w:id="26" w:name="get-measurements-by-created-after"/>
    <w:p>
      <w:pPr>
        <w:pStyle w:val="Heading2"/>
      </w:pPr>
      <w:r>
        <w:t xml:space="preserve">Get measurements by created after</w:t>
      </w:r>
    </w:p>
    <w:bookmarkEnd w:id="26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after?date=Thu%20May%2012%2017:35:54%20CEST%202015</w:t>
      </w:r>
    </w:p>
    <w:bookmarkStart w:id="27" w:name="get-the-last-measurement"/>
    <w:p>
      <w:pPr>
        <w:pStyle w:val="Heading2"/>
      </w:pPr>
      <w:r>
        <w:t xml:space="preserve">Get the last measurement</w:t>
      </w:r>
    </w:p>
    <w:bookmarkEnd w:id="27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last</w:t>
      </w:r>
    </w:p>
    <w:bookmarkStart w:id="28" w:name="get-the-maximum-sensor-value-for-a-given-experiment-and-resource"/>
    <w:p>
      <w:pPr>
        <w:pStyle w:val="Heading2"/>
      </w:pPr>
      <w:r>
        <w:t xml:space="preserve">Get the maximum sensor value for a given experiment and resource</w:t>
      </w:r>
    </w:p>
    <w:bookmarkEnd w:id="28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ax?experiment_id=1&amp;resource_id=519</w:t>
      </w:r>
    </w:p>
    <w:bookmarkStart w:id="29" w:name="get-the-minimum-sensor-value-for-a-given-experiment-and-resource"/>
    <w:p>
      <w:pPr>
        <w:pStyle w:val="Heading2"/>
      </w:pPr>
      <w:r>
        <w:t xml:space="preserve">Get the minimum sensor value for a given experiment and resource</w:t>
      </w:r>
    </w:p>
    <w:bookmarkEnd w:id="29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in?experiment_id=1&amp;resource_id=519</w:t>
      </w:r>
    </w:p>
    <w:bookmarkStart w:id="30" w:name="get-the-average-sensor-value-for-a-given-experiment-and-resource"/>
    <w:p>
      <w:pPr>
        <w:pStyle w:val="Heading2"/>
      </w:pPr>
      <w:r>
        <w:t xml:space="preserve">Get the average sensor value for a given experiment and resource</w:t>
      </w:r>
    </w:p>
    <w:bookmarkEnd w:id="30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average?experiment_id=1&amp;resource_id=519</w:t>
      </w:r>
    </w:p>
    <w:bookmarkStart w:id="31" w:name="get-the-availability-status-of-a-resource.-allows-to-verify-if-a-resource-is-either-available-or-not"/>
    <w:p>
      <w:pPr>
        <w:pStyle w:val="Heading2"/>
      </w:pPr>
      <w:r>
        <w:t xml:space="preserve">Get the availability status of a resource. Allows to verify if a resource is either available or not</w:t>
      </w:r>
    </w:p>
    <w:bookmarkEnd w:id="31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is_resource_availabile?resource_id=43</w:t>
      </w:r>
    </w:p>
    <w:p>
      <w:r>
        <w:t xml:space="preserve">Make sure the</w:t>
      </w:r>
      <w:r>
        <w:t xml:space="preserve"> </w:t>
      </w:r>
      <w:r>
        <w:rPr>
          <w:b/>
        </w:rPr>
        <w:t xml:space="preserve">mongod</w:t>
      </w:r>
      <w:r>
        <w:t xml:space="preserve"> </w:t>
      </w:r>
      <w:r>
        <w:t xml:space="preserve">instance on the server is running. Even if</w:t>
      </w:r>
      <w:r>
        <w:br w:type="textWrapping"/>
      </w:r>
      <w:r>
        <w:rPr>
          <w:b/>
        </w:rPr>
        <w:t xml:space="preserve">sudo service mongod start</w:t>
      </w:r>
      <w:r>
        <w:t xml:space="preserve"> </w:t>
      </w:r>
      <w:r>
        <w:t xml:space="preserve">command has been executed, this doesn’t</w:t>
      </w:r>
      <w:r>
        <w:br w:type="textWrapping"/>
      </w:r>
      <w:r>
        <w:t xml:space="preserve">necessarily mean that the db is working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45179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